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4e89c6159db91db315918fedbfc4c44bc7e20a3"/>
    <w:p>
      <w:pPr>
        <w:pStyle w:val="Heading1"/>
      </w:pPr>
      <w:r>
        <w:t xml:space="preserve">Cover Letter for Ophthalmologist Position</w:t>
      </w:r>
    </w:p>
    <w:p>
      <w:pPr>
        <w:pStyle w:val="FirstParagraph"/>
      </w:pPr>
      <w:r>
        <w:t xml:space="preserve">Dear [Hiring Manager's Name],</w:t>
      </w:r>
    </w:p>
    <w:p>
      <w:pPr>
        <w:pStyle w:val="BodyText"/>
      </w:pPr>
      <w:r>
        <w:t xml:space="preserve">As a dedicated and skilled ophthalmologist with a passion for advancing eye care, I am excited to apply for the Ophthalmologist position at [Hospital/Institution Name] in Sri Lanka Colombo. With my extensive clinical experience, commitment to patient-centered care, and deep understanding of the unique healthcare challenges faced by communities in Sri Lanka Colombo, I am confident that I can contribute meaningfully to your institution's mission of providing high-quality eye care services.</w:t>
      </w:r>
    </w:p>
    <w:p>
      <w:pPr>
        <w:pStyle w:val="BodyText"/>
      </w:pPr>
      <w:r>
        <w:t xml:space="preserve">My journey as an ophthalmologist has been driven by a desire to improve visual health outcomes for patients across diverse populations. After completing my MBBS and MD in Ophthalmology from [University Name], I have worked in various clinical settings, including tertiary care hospitals and community health centers, where I have honed my expertise in diagnosing and treating a wide range of ocular conditions. My practice has encompassed everything from routine eye exams to complex surgical procedures such as cataract extraction, glaucoma management, and corneal transplants. I take pride in my ability to combine technical precision with compassionate care, ensuring that each patient feels heard and supported throughout their treatment journey.</w:t>
      </w:r>
    </w:p>
    <w:p>
      <w:pPr>
        <w:pStyle w:val="BodyText"/>
      </w:pPr>
      <w:r>
        <w:t xml:space="preserve">What sets me apart is my commitment to addressing the specific needs of patients in Sri Lanka Colombo. The region faces unique challenges, including a growing prevalence of diabetic retinopathy, age-related macular degeneration, and refractive errors due to limited access to affordable eye care in rural areas. In my previous roles, I have actively participated in outreach programs that aim to bridge this gap by providing free screenings and educational workshops on eye health. For instance, during my time at [Previous Institution], I collaborated with local NGOs to organize mobile clinics that reached underserved communities in the Western Province. These experiences have deepened my understanding of the cultural and socioeconomic factors influencing healthcare access in Sri Lanka Colombo, and I am eager to apply this knowledge to further enhance your institution's community engagement initiatives.</w:t>
      </w:r>
    </w:p>
    <w:p>
      <w:pPr>
        <w:pStyle w:val="BodyText"/>
      </w:pPr>
      <w:r>
        <w:t xml:space="preserve">Additionally, my clinical expertise is complemented by a strong foundation in research and innovation. I have contributed to studies on the efficacy of novel treatments for retinal diseases and participated in training programs that focus on advanced surgical techniques. These experiences have not only expanded my technical skills but also reinforced my ability to work collaboratively with multidisciplinary teams to deliver holistic patient care. I am particularly drawn to [Hospital/Institution Name] because of its reputation for excellence in both clinical practice and medical education. I believe that working within such a dynamic environment will allow me to continue growing as a professional while contributing to the advancement of ophthalmology in Sri Lanka Colombo.</w:t>
      </w:r>
    </w:p>
    <w:p>
      <w:pPr>
        <w:pStyle w:val="BodyText"/>
      </w:pPr>
      <w:r>
        <w:t xml:space="preserve">One of my core values is the belief that eye care should be accessible to all, regardless of socioeconomic status. This philosophy aligns closely with the mission of [Hospital/Institution Name], which I understand prioritizes equitable healthcare delivery. In Sri Lanka Colombo, where disparities in access to specialized care persist, I am motivated to play a role in developing sustainable solutions that address these challenges. Whether through mentorship programs for junior doctors, public awareness campaigns on eye health, or the integration of telemedicine technologies to reach remote areas, I am eager to contribute my skills and passion to your organization's vision.</w:t>
      </w:r>
    </w:p>
    <w:p>
      <w:pPr>
        <w:pStyle w:val="BodyText"/>
      </w:pPr>
      <w:r>
        <w:t xml:space="preserve">My adaptability and cultural sensitivity are further strengths that I bring to the table. Having worked with patients from diverse ethnic and linguistic backgrounds in Sri Lanka Colombo, I have developed a nuanced understanding of the importance of communication in building trust and ensuring effective care. I am fluent in [Languages, e.g., Sinhala and Tamil], which allows me to connect more deeply with patients who may face language barriers. This ability to bridge cultural gaps is essential for fostering an inclusive healthcare environment that respects the unique needs of every individual.</w:t>
      </w:r>
    </w:p>
    <w:p>
      <w:pPr>
        <w:pStyle w:val="BodyText"/>
      </w:pPr>
      <w:r>
        <w:t xml:space="preserve">Finally, I would like to express my enthusiasm for the opportunity to contribute to [Hospital/Institution Name]'s continued success. The reputation of your institution as a leader in ophthalmology in Sri Lanka Colombo is well-deserved, and I am eager to collaborate with your team of experts to further elevate the standard of care. I am confident that my clinical expertise, dedication to community health, and passion for innovation will make me a valuable asset to your organization.</w:t>
      </w:r>
    </w:p>
    <w:p>
      <w:pPr>
        <w:pStyle w:val="BodyText"/>
      </w:pPr>
      <w:r>
        <w:t xml:space="preserve">Thank you for considering my application. I would welcome the opportunity to discuss how my background and vision align with the goals of [Hospital/Institution Name]. Please feel free to contact me at [Phone Number] or [Email Address] at your earliest convenience. I look forward to the possibility of contributing to your mission of transforming lives through exceptional eye care in Sri Lanka Colomb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ri Lanka Colombo</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